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35418" cy="39993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termine_Report_files/figure-docx/cell-3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42:15Z</dcterms:created>
  <dcterms:modified xsi:type="dcterms:W3CDTF">2025-03-14T0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